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плати-налог-вовремя"/>
    <w:p>
      <w:pPr>
        <w:pStyle w:val="Heading3"/>
      </w:pPr>
      <w:r>
        <w:t xml:space="preserve">ПЛАТИ НАЛОГ ВОВРЕМЯ</w:t>
      </w:r>
    </w:p>
    <w:p>
      <w:pPr>
        <w:pStyle w:val="FirstParagraph"/>
      </w:pPr>
      <w:r>
        <w:t xml:space="preserve">28.11.2024</w:t>
      </w:r>
    </w:p>
    <w:p>
      <w:pPr>
        <w:pStyle w:val="BodyText"/>
      </w:pPr>
      <w:r>
        <w:t xml:space="preserve">Сегодня в управе Академического района состоялась встреча общественных советников и членов Молодёжной палаты с представителем</w:t>
      </w:r>
      <w:r>
        <w:t xml:space="preserve"> </w:t>
      </w:r>
      <w:hyperlink r:id="rId20">
        <w:r>
          <w:rPr>
            <w:rStyle w:val="Hyperlink"/>
          </w:rPr>
          <w:t xml:space="preserve">Инспекции Федеральной налоговой службы номер 28 по городу Москве</w:t>
        </w:r>
      </w:hyperlink>
      <w:r>
        <w:t xml:space="preserve">.</w:t>
      </w:r>
      <w:r>
        <w:br/>
      </w:r>
      <w:r>
        <w:br/>
      </w:r>
      <w:r>
        <w:t xml:space="preserve">Встречу открыли исполняющий обязанности главы управы Лобачев Александр Александрович и первый заместитель главы управы по работе с населением Шеремет Дарья Леонидовна.</w:t>
      </w:r>
      <w:r>
        <w:br/>
      </w:r>
      <w:r>
        <w:br/>
      </w:r>
      <w:r>
        <w:t xml:space="preserve">В рамках встречи начальник отдела камеральных проверок №3 ИФНС России №28 города Москвы Елисеева Алла Алексеевна разъяснила вопросы, которые касаются налоговых уведомлений, налоговых льгот и уплаты физическими лицами налога на имущество. Особое внимание было обращено на возможности бесконтактного обращения в налоговые органы, на преимущества электронных сервисов ФНС России.</w:t>
      </w:r>
      <w:r>
        <w:br/>
      </w:r>
      <w:r>
        <w:br/>
      </w:r>
      <w:r>
        <w:t xml:space="preserve">Жителям района напоминаем, что налоговое уведомление за налоговый период 2023 года должно быть исполнено (оплачено) не позднее 2 декабря 2024 года!</w:t>
      </w:r>
      <w:r>
        <w:br/>
      </w:r>
      <w:r>
        <w:br/>
      </w:r>
      <w:r>
        <w:t xml:space="preserve">Также во встрече приняла участие заместить начальника участковых Академического района города Москвы Лурпа Мария Вячеславовна. Мария Вячеславовна рассказала о работе участковых и общественных пунктах охраны правопорядка.</w:t>
      </w:r>
      <w:r>
        <w:br/>
      </w:r>
      <w:r>
        <w:br/>
      </w:r>
      <w:r>
        <w:t xml:space="preserve">В завершении участники встречи получили ответы на все интересующие вопросы.</w:t>
      </w:r>
      <w:r>
        <w:br/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mnt/u01/sites/akademichesky.mos.ru/www/DSC0095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akademichesky.mos.ru/article/detail/12692456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Академический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5" Target="http://akademichesky.mos.ru" TargetMode="External" /><Relationship Type="http://schemas.openxmlformats.org/officeDocument/2006/relationships/hyperlink" Id="rId24" Target="http://akademichesky.mos.ru/article/detail/12692456.html" TargetMode="External" /><Relationship Type="http://schemas.openxmlformats.org/officeDocument/2006/relationships/hyperlink" Id="rId20" Target="https://vk.com/public22244430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akademichesky.mos.ru" TargetMode="External" /><Relationship Type="http://schemas.openxmlformats.org/officeDocument/2006/relationships/hyperlink" Id="rId24" Target="http://akademichesky.mos.ru/article/detail/12692456.html" TargetMode="External" /><Relationship Type="http://schemas.openxmlformats.org/officeDocument/2006/relationships/hyperlink" Id="rId20" Target="https://vk.com/public22244430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9T01:57:03Z</dcterms:created>
  <dcterms:modified xsi:type="dcterms:W3CDTF">2025-04-09T01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